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Pr="004800FD" w:rsidRDefault="007D7A49">
      <w:pPr>
        <w:jc w:val="center"/>
        <w:rPr>
          <w:rFonts w:asciiTheme="majorHAnsi" w:eastAsia="Roboto" w:hAnsiTheme="majorHAnsi" w:cstheme="majorHAnsi"/>
          <w:b/>
          <w:sz w:val="40"/>
          <w:szCs w:val="40"/>
        </w:rPr>
      </w:pPr>
      <w:r w:rsidRPr="004800FD">
        <w:rPr>
          <w:rFonts w:asciiTheme="majorHAnsi" w:eastAsia="Roboto" w:hAnsiTheme="majorHAnsi" w:cstheme="majorHAnsi"/>
          <w:b/>
          <w:sz w:val="40"/>
          <w:szCs w:val="40"/>
        </w:rPr>
        <w:t xml:space="preserve">Power BI </w:t>
      </w:r>
      <w:r w:rsidR="00AE1D75" w:rsidRPr="004800FD">
        <w:rPr>
          <w:rFonts w:asciiTheme="majorHAnsi" w:eastAsia="Roboto" w:hAnsiTheme="majorHAnsi" w:cstheme="majorHAnsi"/>
          <w:b/>
          <w:sz w:val="40"/>
          <w:szCs w:val="40"/>
        </w:rPr>
        <w:t xml:space="preserve">Assignment </w:t>
      </w:r>
      <w:r w:rsidRPr="004800FD">
        <w:rPr>
          <w:rFonts w:asciiTheme="majorHAnsi" w:eastAsia="Roboto" w:hAnsiTheme="majorHAnsi" w:cstheme="majorHAnsi"/>
          <w:b/>
          <w:sz w:val="40"/>
          <w:szCs w:val="40"/>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Explain DAX.</w:t>
      </w:r>
    </w:p>
    <w:p w14:paraId="16776086" w14:textId="78A2AFB1" w:rsidR="004800FD" w:rsidRPr="004800FD" w:rsidRDefault="004800FD" w:rsidP="004800FD">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4800FD">
        <w:rPr>
          <w:rFonts w:asciiTheme="majorHAnsi" w:eastAsia="Roboto" w:hAnsiTheme="majorHAnsi" w:cstheme="majorHAnsi"/>
          <w:sz w:val="24"/>
          <w:szCs w:val="24"/>
        </w:rPr>
        <w:t>DAX stands for Data Analysis Expressions, and it is a formula language used in Power BI, Excel Power Pivot, and SQL Server Analysis Services (SSAS) Tabular models. DAX is designed to work with tabular data models and enables users to create custom calculations, measures, and calculated columns for data analysis and reporting.</w:t>
      </w:r>
    </w:p>
    <w:p w14:paraId="6079A9F2" w14:textId="77777777" w:rsidR="007D7A49" w:rsidRPr="004800FD" w:rsidRDefault="007D7A49" w:rsidP="007D7A49">
      <w:pPr>
        <w:ind w:left="720"/>
        <w:jc w:val="both"/>
        <w:rPr>
          <w:rFonts w:asciiTheme="majorHAnsi" w:eastAsia="Roboto" w:hAnsiTheme="majorHAnsi" w:cstheme="majorHAnsi"/>
          <w:b/>
          <w:bCs/>
          <w:sz w:val="24"/>
          <w:szCs w:val="24"/>
        </w:rPr>
      </w:pPr>
    </w:p>
    <w:p w14:paraId="3679A200" w14:textId="20CEA1BC" w:rsidR="007D7A49"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Explain datasets, reports, and dashboards and how they relate to each other?</w:t>
      </w:r>
    </w:p>
    <w:p w14:paraId="5C8567E0" w14:textId="26026DEB" w:rsidR="004800FD" w:rsidRDefault="004800FD" w:rsidP="004800FD">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435705EB" w14:textId="77777777" w:rsidR="004800FD" w:rsidRPr="004800FD" w:rsidRDefault="004800FD" w:rsidP="004800FD">
      <w:pPr>
        <w:ind w:left="720"/>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Datasets:</w:t>
      </w:r>
    </w:p>
    <w:p w14:paraId="7C8AD0F9" w14:textId="77777777" w:rsidR="004800FD" w:rsidRPr="004800FD" w:rsidRDefault="004800FD" w:rsidP="004800FD">
      <w:pPr>
        <w:ind w:left="720"/>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 xml:space="preserve">A dataset in Power BI is a collection of data that has been imported or connected from various data sources. It serves as the foundation for creating reports and dashboards. Datasets can include multiple tables with related data, and users can apply data transformations and </w:t>
      </w:r>
      <w:proofErr w:type="spellStart"/>
      <w:r w:rsidRPr="004800FD">
        <w:rPr>
          <w:rFonts w:asciiTheme="majorHAnsi" w:eastAsia="Roboto" w:hAnsiTheme="majorHAnsi" w:cstheme="majorHAnsi"/>
          <w:sz w:val="24"/>
          <w:szCs w:val="24"/>
        </w:rPr>
        <w:t>modeling</w:t>
      </w:r>
      <w:proofErr w:type="spellEnd"/>
      <w:r w:rsidRPr="004800FD">
        <w:rPr>
          <w:rFonts w:asciiTheme="majorHAnsi" w:eastAsia="Roboto" w:hAnsiTheme="majorHAnsi" w:cstheme="majorHAnsi"/>
          <w:sz w:val="24"/>
          <w:szCs w:val="24"/>
        </w:rPr>
        <w:t xml:space="preserve"> using Power Query Editor in Power BI Desktop or Power BI Service. Datasets can be stored and managed in the Power BI Service or Power BI Report Server.</w:t>
      </w:r>
    </w:p>
    <w:p w14:paraId="747FE108" w14:textId="77777777" w:rsidR="004800FD" w:rsidRPr="004800FD" w:rsidRDefault="004800FD" w:rsidP="004800FD">
      <w:pPr>
        <w:ind w:left="720"/>
        <w:jc w:val="both"/>
        <w:rPr>
          <w:rFonts w:asciiTheme="majorHAnsi" w:eastAsia="Roboto" w:hAnsiTheme="majorHAnsi" w:cstheme="majorHAnsi"/>
          <w:sz w:val="24"/>
          <w:szCs w:val="24"/>
        </w:rPr>
      </w:pPr>
    </w:p>
    <w:p w14:paraId="68E8E46B" w14:textId="77777777" w:rsidR="004800FD" w:rsidRPr="004800FD" w:rsidRDefault="004800FD" w:rsidP="004800FD">
      <w:pPr>
        <w:ind w:left="720"/>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Reports:</w:t>
      </w:r>
    </w:p>
    <w:p w14:paraId="498FC818" w14:textId="77777777" w:rsidR="004800FD" w:rsidRPr="004800FD" w:rsidRDefault="004800FD" w:rsidP="004800FD">
      <w:pPr>
        <w:ind w:left="720"/>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 xml:space="preserve">A report in Power BI is a visual representation of data derived from one or more datasets. Reports are interactive and allow users to explore, </w:t>
      </w:r>
      <w:proofErr w:type="spellStart"/>
      <w:r w:rsidRPr="004800FD">
        <w:rPr>
          <w:rFonts w:asciiTheme="majorHAnsi" w:eastAsia="Roboto" w:hAnsiTheme="majorHAnsi" w:cstheme="majorHAnsi"/>
          <w:sz w:val="24"/>
          <w:szCs w:val="24"/>
        </w:rPr>
        <w:t>analyze</w:t>
      </w:r>
      <w:proofErr w:type="spellEnd"/>
      <w:r w:rsidRPr="004800FD">
        <w:rPr>
          <w:rFonts w:asciiTheme="majorHAnsi" w:eastAsia="Roboto" w:hAnsiTheme="majorHAnsi" w:cstheme="majorHAnsi"/>
          <w:sz w:val="24"/>
          <w:szCs w:val="24"/>
        </w:rPr>
        <w:t>, and visualize the data in different ways. Within a report, users can create various data visualizations, such as charts, graphs, tables, maps, and more, using the fields from the underlying dataset. Reports are created and designed using Power BI Desktop or the web-based report builder in the Power BI Service.</w:t>
      </w:r>
    </w:p>
    <w:p w14:paraId="2BFC17C9" w14:textId="77777777" w:rsidR="004800FD" w:rsidRPr="004800FD" w:rsidRDefault="004800FD" w:rsidP="004800FD">
      <w:pPr>
        <w:ind w:left="720"/>
        <w:jc w:val="both"/>
        <w:rPr>
          <w:rFonts w:asciiTheme="majorHAnsi" w:eastAsia="Roboto" w:hAnsiTheme="majorHAnsi" w:cstheme="majorHAnsi"/>
          <w:sz w:val="24"/>
          <w:szCs w:val="24"/>
        </w:rPr>
      </w:pPr>
    </w:p>
    <w:p w14:paraId="01295669" w14:textId="77777777" w:rsidR="004800FD" w:rsidRPr="004800FD" w:rsidRDefault="004800FD" w:rsidP="004800FD">
      <w:pPr>
        <w:ind w:left="720"/>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Dashboards:</w:t>
      </w:r>
    </w:p>
    <w:p w14:paraId="29E4AC33" w14:textId="77777777" w:rsidR="004800FD" w:rsidRPr="004800FD" w:rsidRDefault="004800FD" w:rsidP="004800FD">
      <w:pPr>
        <w:ind w:left="720"/>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A dashboard in Power BI is a canvas that provides a high-level summary view of data from one or more reports and datasets. It allows users to bring together multiple visuals from different reports onto a single page for quick and comprehensive insights. Dashboards are designed to be interactive, and users can click on visuals to drill down to underlying reports for more detailed analysis. Dashboards are created and managed in the Power BI Service.</w:t>
      </w:r>
    </w:p>
    <w:p w14:paraId="44AEE0E4" w14:textId="77777777" w:rsidR="004800FD" w:rsidRPr="004800FD" w:rsidRDefault="004800FD" w:rsidP="004800FD">
      <w:pPr>
        <w:ind w:left="720"/>
        <w:jc w:val="both"/>
        <w:rPr>
          <w:rFonts w:asciiTheme="majorHAnsi" w:eastAsia="Roboto" w:hAnsiTheme="majorHAnsi" w:cstheme="majorHAnsi"/>
          <w:sz w:val="24"/>
          <w:szCs w:val="24"/>
        </w:rPr>
      </w:pPr>
    </w:p>
    <w:p w14:paraId="03F6714C" w14:textId="77777777" w:rsidR="004800FD" w:rsidRPr="004800FD" w:rsidRDefault="004800FD" w:rsidP="004800FD">
      <w:pPr>
        <w:ind w:left="720"/>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Relationship between Datasets, Reports, and Dashboards:</w:t>
      </w:r>
    </w:p>
    <w:p w14:paraId="20651FF7" w14:textId="77777777" w:rsidR="004800FD" w:rsidRPr="004800FD" w:rsidRDefault="004800FD" w:rsidP="004800FD">
      <w:pPr>
        <w:ind w:left="720"/>
        <w:jc w:val="both"/>
        <w:rPr>
          <w:rFonts w:asciiTheme="majorHAnsi" w:eastAsia="Roboto" w:hAnsiTheme="majorHAnsi" w:cstheme="majorHAnsi"/>
          <w:sz w:val="24"/>
          <w:szCs w:val="24"/>
        </w:rPr>
      </w:pPr>
    </w:p>
    <w:p w14:paraId="628818C6" w14:textId="77777777" w:rsidR="004800FD" w:rsidRPr="004800FD" w:rsidRDefault="004800FD" w:rsidP="004800FD">
      <w:pPr>
        <w:pStyle w:val="ListParagraph"/>
        <w:numPr>
          <w:ilvl w:val="0"/>
          <w:numId w:val="2"/>
        </w:numPr>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Datasets serve as the data source for both reports and dashboards. Reports are built by connecting to datasets and creating data visualizations based on the data. Users can design multiple reports using the same dataset to present data from different perspectives or for different target audiences.</w:t>
      </w:r>
    </w:p>
    <w:p w14:paraId="1A2B602A" w14:textId="77777777" w:rsidR="004800FD" w:rsidRPr="004800FD" w:rsidRDefault="004800FD" w:rsidP="004800FD">
      <w:pPr>
        <w:ind w:left="720"/>
        <w:jc w:val="both"/>
        <w:rPr>
          <w:rFonts w:asciiTheme="majorHAnsi" w:eastAsia="Roboto" w:hAnsiTheme="majorHAnsi" w:cstheme="majorHAnsi"/>
          <w:sz w:val="24"/>
          <w:szCs w:val="24"/>
        </w:rPr>
      </w:pPr>
    </w:p>
    <w:p w14:paraId="0D14E4E2" w14:textId="77777777" w:rsidR="004800FD" w:rsidRPr="004800FD" w:rsidRDefault="004800FD" w:rsidP="004800FD">
      <w:pPr>
        <w:pStyle w:val="ListParagraph"/>
        <w:numPr>
          <w:ilvl w:val="0"/>
          <w:numId w:val="2"/>
        </w:numPr>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 xml:space="preserve">Dashboards can include visuals from one or more reports or datasets. Users can pin specific visuals or entire report pages to a dashboard, creating a consolidated view of key performance indicators </w:t>
      </w:r>
      <w:r w:rsidRPr="004800FD">
        <w:rPr>
          <w:rFonts w:asciiTheme="majorHAnsi" w:eastAsia="Roboto" w:hAnsiTheme="majorHAnsi" w:cstheme="majorHAnsi"/>
          <w:sz w:val="24"/>
          <w:szCs w:val="24"/>
        </w:rPr>
        <w:lastRenderedPageBreak/>
        <w:t>(KPIs) or important insights. Dashboards provide an at-a-glance view of data, allowing users to monitor critical metrics without navigating through multiple reports.</w:t>
      </w:r>
    </w:p>
    <w:p w14:paraId="759D595C" w14:textId="77777777" w:rsidR="004800FD" w:rsidRPr="004800FD" w:rsidRDefault="004800FD" w:rsidP="004800FD">
      <w:pPr>
        <w:ind w:left="720"/>
        <w:jc w:val="both"/>
        <w:rPr>
          <w:rFonts w:asciiTheme="majorHAnsi" w:eastAsia="Roboto" w:hAnsiTheme="majorHAnsi" w:cstheme="majorHAnsi"/>
          <w:sz w:val="24"/>
          <w:szCs w:val="24"/>
        </w:rPr>
      </w:pPr>
    </w:p>
    <w:p w14:paraId="307A2585" w14:textId="77777777" w:rsidR="004800FD" w:rsidRPr="004800FD" w:rsidRDefault="004800FD" w:rsidP="004800FD">
      <w:pPr>
        <w:pStyle w:val="ListParagraph"/>
        <w:numPr>
          <w:ilvl w:val="0"/>
          <w:numId w:val="2"/>
        </w:numPr>
        <w:jc w:val="both"/>
        <w:rPr>
          <w:rFonts w:asciiTheme="majorHAnsi" w:eastAsia="Roboto" w:hAnsiTheme="majorHAnsi" w:cstheme="majorHAnsi"/>
          <w:sz w:val="24"/>
          <w:szCs w:val="24"/>
        </w:rPr>
      </w:pPr>
      <w:r w:rsidRPr="004800FD">
        <w:rPr>
          <w:rFonts w:asciiTheme="majorHAnsi" w:eastAsia="Roboto" w:hAnsiTheme="majorHAnsi" w:cstheme="majorHAnsi"/>
          <w:sz w:val="24"/>
          <w:szCs w:val="24"/>
        </w:rPr>
        <w:t>The interactive nature of Power BI allows seamless navigation between dashboards and reports. Clicking on a visual in a dashboard can lead users to the underlying report, enabling them to explore data in more detail and perform ad-hoc analysis.</w:t>
      </w:r>
    </w:p>
    <w:p w14:paraId="7348A1DA" w14:textId="77777777" w:rsidR="007D7A49" w:rsidRPr="004800FD" w:rsidRDefault="007D7A49" w:rsidP="004800FD">
      <w:pPr>
        <w:jc w:val="both"/>
        <w:rPr>
          <w:rFonts w:asciiTheme="majorHAnsi" w:eastAsia="Roboto" w:hAnsiTheme="majorHAnsi" w:cstheme="majorHAnsi"/>
          <w:b/>
          <w:bCs/>
          <w:sz w:val="24"/>
          <w:szCs w:val="24"/>
        </w:rPr>
      </w:pPr>
    </w:p>
    <w:p w14:paraId="44762FD1" w14:textId="267C2734" w:rsidR="007D7A49"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How reports can be created in power BI, explain two ways with Navigation of each.</w:t>
      </w:r>
    </w:p>
    <w:p w14:paraId="57E89B0B" w14:textId="4F31BF4A" w:rsidR="004800FD" w:rsidRDefault="004800FD" w:rsidP="004800FD">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24ACAF63"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Power BI Desktop:</w:t>
      </w:r>
    </w:p>
    <w:p w14:paraId="0FD12BF4" w14:textId="3EC3F751" w:rsid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Power BI Desktop is a Windows application that provides a powerful and feature-rich environment for creating reports and data models.</w:t>
      </w:r>
    </w:p>
    <w:p w14:paraId="6527CEF0" w14:textId="77777777" w:rsidR="00222080" w:rsidRPr="00222080" w:rsidRDefault="00222080" w:rsidP="00222080">
      <w:pPr>
        <w:ind w:left="720"/>
        <w:jc w:val="both"/>
        <w:rPr>
          <w:rFonts w:asciiTheme="majorHAnsi" w:eastAsia="Roboto" w:hAnsiTheme="majorHAnsi" w:cstheme="majorHAnsi"/>
          <w:sz w:val="24"/>
          <w:szCs w:val="24"/>
        </w:rPr>
      </w:pPr>
    </w:p>
    <w:p w14:paraId="668FF1F3"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Navigation:</w:t>
      </w:r>
    </w:p>
    <w:p w14:paraId="3B41EDF7"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Launch Power BI Desktop: Open Power BI Desktop on your computer.</w:t>
      </w:r>
    </w:p>
    <w:p w14:paraId="6B52EBC7"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Connect to Data: Click on "Get Data" to connect to your data sources. You can import data from various sources, such as Excel files, databases, web services, or Power BI datasets.</w:t>
      </w:r>
    </w:p>
    <w:p w14:paraId="672C2355"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Data Transformation: Use the Power Query Editor to transform and clean the data as needed. This step involves shaping the data, creating relationships between tables, and defining calculated columns and measures using DAX.</w:t>
      </w:r>
    </w:p>
    <w:p w14:paraId="23545F67"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Create Visualizations: Drag and drop fields from the Fields pane onto the report canvas to create visualizations such as charts, tables, maps, and more.</w:t>
      </w:r>
    </w:p>
    <w:p w14:paraId="76DCBEFE"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Format and Customize: Customize the visuals, apply filters, and add titles or images to make the report visually appealing and interactive.</w:t>
      </w:r>
    </w:p>
    <w:p w14:paraId="0D98088B" w14:textId="77777777" w:rsidR="00222080" w:rsidRPr="00222080" w:rsidRDefault="00222080" w:rsidP="00222080">
      <w:pPr>
        <w:pStyle w:val="ListParagraph"/>
        <w:numPr>
          <w:ilvl w:val="0"/>
          <w:numId w:val="3"/>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Save and Publish: Save the report (.</w:t>
      </w:r>
      <w:proofErr w:type="spellStart"/>
      <w:r w:rsidRPr="00222080">
        <w:rPr>
          <w:rFonts w:asciiTheme="majorHAnsi" w:eastAsia="Roboto" w:hAnsiTheme="majorHAnsi" w:cstheme="majorHAnsi"/>
          <w:sz w:val="24"/>
          <w:szCs w:val="24"/>
        </w:rPr>
        <w:t>pbix</w:t>
      </w:r>
      <w:proofErr w:type="spellEnd"/>
      <w:r w:rsidRPr="00222080">
        <w:rPr>
          <w:rFonts w:asciiTheme="majorHAnsi" w:eastAsia="Roboto" w:hAnsiTheme="majorHAnsi" w:cstheme="majorHAnsi"/>
          <w:sz w:val="24"/>
          <w:szCs w:val="24"/>
        </w:rPr>
        <w:t xml:space="preserve"> file) locally, and if you want to share it with others, you can publish it to the Power BI Service for collaboration and sharing.</w:t>
      </w:r>
    </w:p>
    <w:p w14:paraId="1C8C7020" w14:textId="77777777" w:rsidR="00222080" w:rsidRPr="00222080" w:rsidRDefault="00222080" w:rsidP="00222080">
      <w:pPr>
        <w:ind w:left="720"/>
        <w:jc w:val="both"/>
        <w:rPr>
          <w:rFonts w:asciiTheme="majorHAnsi" w:eastAsia="Roboto" w:hAnsiTheme="majorHAnsi" w:cstheme="majorHAnsi"/>
          <w:sz w:val="24"/>
          <w:szCs w:val="24"/>
        </w:rPr>
      </w:pPr>
    </w:p>
    <w:p w14:paraId="52B634DF"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Power BI Service (Online):</w:t>
      </w:r>
    </w:p>
    <w:p w14:paraId="33172029" w14:textId="428BAA87" w:rsid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The Power BI Service is the cloud-based platform where you can create reports directly from your web browser.</w:t>
      </w:r>
    </w:p>
    <w:p w14:paraId="1038DA94" w14:textId="77777777" w:rsidR="00222080" w:rsidRPr="00222080" w:rsidRDefault="00222080" w:rsidP="00222080">
      <w:pPr>
        <w:ind w:left="720"/>
        <w:jc w:val="both"/>
        <w:rPr>
          <w:rFonts w:asciiTheme="majorHAnsi" w:eastAsia="Roboto" w:hAnsiTheme="majorHAnsi" w:cstheme="majorHAnsi"/>
          <w:sz w:val="24"/>
          <w:szCs w:val="24"/>
        </w:rPr>
      </w:pPr>
    </w:p>
    <w:p w14:paraId="193993DF"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Navigation:</w:t>
      </w:r>
    </w:p>
    <w:p w14:paraId="50EA96B8"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Sign in to Power BI: Go to the Power BI Service website (app.powerbi.com) and sign in with your Microsoft account or organizational account.</w:t>
      </w:r>
    </w:p>
    <w:p w14:paraId="52A50056"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Upload Dataset: From the Power BI Service, you can upload datasets (Excel files, CSV files, or Power BI datasets) that you want to use in your report.</w:t>
      </w:r>
    </w:p>
    <w:p w14:paraId="1F0AC7E0"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Create Report: Click on "Create" and then "Report" to start building your report. The report canvas will open, and you can start adding visuals.</w:t>
      </w:r>
    </w:p>
    <w:p w14:paraId="7BA28DAD"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Add Visualizations: Use the "Visualizations" pane on the right to add different types of visuals to the report canvas. Drag fields from the Fields pane to create visualizations.</w:t>
      </w:r>
    </w:p>
    <w:p w14:paraId="2622139F"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 xml:space="preserve">Customize Visuals: Format and customize the visuals by adjusting </w:t>
      </w:r>
      <w:proofErr w:type="spellStart"/>
      <w:r w:rsidRPr="00222080">
        <w:rPr>
          <w:rFonts w:asciiTheme="majorHAnsi" w:eastAsia="Roboto" w:hAnsiTheme="majorHAnsi" w:cstheme="majorHAnsi"/>
          <w:sz w:val="24"/>
          <w:szCs w:val="24"/>
        </w:rPr>
        <w:t>colors</w:t>
      </w:r>
      <w:proofErr w:type="spellEnd"/>
      <w:r w:rsidRPr="00222080">
        <w:rPr>
          <w:rFonts w:asciiTheme="majorHAnsi" w:eastAsia="Roboto" w:hAnsiTheme="majorHAnsi" w:cstheme="majorHAnsi"/>
          <w:sz w:val="24"/>
          <w:szCs w:val="24"/>
        </w:rPr>
        <w:t>, sizes, and other properties to match your requirements.</w:t>
      </w:r>
    </w:p>
    <w:p w14:paraId="0457724A"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lastRenderedPageBreak/>
        <w:t>Add Pages and Interactivity: You can add multiple report pages to organize your visuals and create a navigation experience. Add interactive features like filters, slicers, and drill-throughs to enable users to explore the data further.</w:t>
      </w:r>
    </w:p>
    <w:p w14:paraId="29C824DA" w14:textId="77777777" w:rsidR="00222080" w:rsidRPr="00222080" w:rsidRDefault="00222080" w:rsidP="00222080">
      <w:pPr>
        <w:pStyle w:val="ListParagraph"/>
        <w:numPr>
          <w:ilvl w:val="0"/>
          <w:numId w:val="4"/>
        </w:numPr>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Save and Publish: Once your report is ready, save it within the Power BI Service. If you want to share it with others, you can publish it to a workspace and grant access to specific users or groups.</w:t>
      </w:r>
    </w:p>
    <w:p w14:paraId="05153614" w14:textId="77777777" w:rsidR="007D7A49" w:rsidRPr="004800FD" w:rsidRDefault="007D7A49" w:rsidP="00222080">
      <w:pPr>
        <w:jc w:val="both"/>
        <w:rPr>
          <w:rFonts w:asciiTheme="majorHAnsi" w:eastAsia="Roboto" w:hAnsiTheme="majorHAnsi" w:cstheme="majorHAnsi"/>
          <w:b/>
          <w:bCs/>
          <w:sz w:val="24"/>
          <w:szCs w:val="24"/>
        </w:rPr>
      </w:pPr>
    </w:p>
    <w:p w14:paraId="332D8D73" w14:textId="27FA8E08" w:rsidR="007D7A49"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How to connect to data in Power BI? How to use the content pack to connect to google analytics? Mention the steps.</w:t>
      </w:r>
    </w:p>
    <w:p w14:paraId="653F16C8" w14:textId="77777777" w:rsidR="00222080" w:rsidRDefault="00222080" w:rsidP="00222080">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222080">
        <w:rPr>
          <w:rFonts w:asciiTheme="majorHAnsi" w:eastAsia="Roboto" w:hAnsiTheme="majorHAnsi" w:cstheme="majorHAnsi"/>
          <w:sz w:val="24"/>
          <w:szCs w:val="24"/>
        </w:rPr>
        <w:t xml:space="preserve">Connecting to data in Power BI is a straightforward process, and it allows you to import or establish a live connection to various data sources. </w:t>
      </w:r>
    </w:p>
    <w:p w14:paraId="52F64EE8" w14:textId="77777777" w:rsidR="00222080" w:rsidRDefault="00222080" w:rsidP="00222080">
      <w:pPr>
        <w:ind w:left="720"/>
        <w:jc w:val="both"/>
        <w:rPr>
          <w:rFonts w:asciiTheme="majorHAnsi" w:eastAsia="Roboto" w:hAnsiTheme="majorHAnsi" w:cstheme="majorHAnsi"/>
          <w:sz w:val="24"/>
          <w:szCs w:val="24"/>
        </w:rPr>
      </w:pPr>
    </w:p>
    <w:p w14:paraId="3D7FB042" w14:textId="66999C21"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To connect to Google Analytics using a content pack, follow these steps:</w:t>
      </w:r>
    </w:p>
    <w:p w14:paraId="78EE1AC0"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Open Power BI:</w:t>
      </w:r>
    </w:p>
    <w:p w14:paraId="6185413E"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Launch Power BI Desktop or go to the Power BI Service (https://app.powerbi.com) in your web browser.</w:t>
      </w:r>
    </w:p>
    <w:p w14:paraId="5024CD5A" w14:textId="77777777" w:rsidR="00222080" w:rsidRPr="00222080" w:rsidRDefault="00222080" w:rsidP="00222080">
      <w:pPr>
        <w:ind w:left="720"/>
        <w:jc w:val="both"/>
        <w:rPr>
          <w:rFonts w:asciiTheme="majorHAnsi" w:eastAsia="Roboto" w:hAnsiTheme="majorHAnsi" w:cstheme="majorHAnsi"/>
          <w:sz w:val="24"/>
          <w:szCs w:val="24"/>
        </w:rPr>
      </w:pPr>
    </w:p>
    <w:p w14:paraId="2EE6C9C4"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Power BI Service:</w:t>
      </w:r>
    </w:p>
    <w:p w14:paraId="66D73666"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If you are using the Power BI Service, click on "Get Data" from the left-hand pane. If you are using Power BI Desktop, click on "Home" from the ribbon and then "Get Data."</w:t>
      </w:r>
    </w:p>
    <w:p w14:paraId="694ECADB" w14:textId="77777777" w:rsidR="00222080" w:rsidRPr="00222080" w:rsidRDefault="00222080" w:rsidP="00222080">
      <w:pPr>
        <w:ind w:left="720"/>
        <w:jc w:val="both"/>
        <w:rPr>
          <w:rFonts w:asciiTheme="majorHAnsi" w:eastAsia="Roboto" w:hAnsiTheme="majorHAnsi" w:cstheme="majorHAnsi"/>
          <w:sz w:val="24"/>
          <w:szCs w:val="24"/>
        </w:rPr>
      </w:pPr>
    </w:p>
    <w:p w14:paraId="0EC931AB"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Get Data:</w:t>
      </w:r>
    </w:p>
    <w:p w14:paraId="57831522"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In the "Get Data" window, select "Services" from the list of available data sources.</w:t>
      </w:r>
    </w:p>
    <w:p w14:paraId="5ACE930A" w14:textId="77777777" w:rsidR="00222080" w:rsidRPr="00222080" w:rsidRDefault="00222080" w:rsidP="00222080">
      <w:pPr>
        <w:ind w:left="720"/>
        <w:jc w:val="both"/>
        <w:rPr>
          <w:rFonts w:asciiTheme="majorHAnsi" w:eastAsia="Roboto" w:hAnsiTheme="majorHAnsi" w:cstheme="majorHAnsi"/>
          <w:sz w:val="24"/>
          <w:szCs w:val="24"/>
        </w:rPr>
      </w:pPr>
    </w:p>
    <w:p w14:paraId="41EBD0BB"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Connectors:</w:t>
      </w:r>
    </w:p>
    <w:p w14:paraId="0EB37792"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Look for "Google Analytics" from the list of services and click on it.</w:t>
      </w:r>
    </w:p>
    <w:p w14:paraId="15FEC328" w14:textId="77777777" w:rsidR="00222080" w:rsidRPr="00222080" w:rsidRDefault="00222080" w:rsidP="00222080">
      <w:pPr>
        <w:ind w:left="720"/>
        <w:jc w:val="both"/>
        <w:rPr>
          <w:rFonts w:asciiTheme="majorHAnsi" w:eastAsia="Roboto" w:hAnsiTheme="majorHAnsi" w:cstheme="majorHAnsi"/>
          <w:sz w:val="24"/>
          <w:szCs w:val="24"/>
        </w:rPr>
      </w:pPr>
    </w:p>
    <w:p w14:paraId="699181F6"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Google Analytics Sign-In:</w:t>
      </w:r>
    </w:p>
    <w:p w14:paraId="0E33AF8F"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You will be prompted to sign in to your Google Analytics account. Provide your Google Analytics credentials and allow Power BI to access your data.</w:t>
      </w:r>
    </w:p>
    <w:p w14:paraId="6FE2B7B8" w14:textId="77777777" w:rsidR="00222080" w:rsidRPr="00222080" w:rsidRDefault="00222080" w:rsidP="00222080">
      <w:pPr>
        <w:ind w:left="720"/>
        <w:jc w:val="both"/>
        <w:rPr>
          <w:rFonts w:asciiTheme="majorHAnsi" w:eastAsia="Roboto" w:hAnsiTheme="majorHAnsi" w:cstheme="majorHAnsi"/>
          <w:sz w:val="24"/>
          <w:szCs w:val="24"/>
        </w:rPr>
      </w:pPr>
    </w:p>
    <w:p w14:paraId="67AF0594"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Select Google Analytics View:</w:t>
      </w:r>
    </w:p>
    <w:p w14:paraId="4075E2CC"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After signing in, you will see a list of available Google Analytics views (profiles). Choose the view (profile) that you want to connect to, and then click on "Connect."</w:t>
      </w:r>
    </w:p>
    <w:p w14:paraId="058A7265" w14:textId="77777777" w:rsidR="00222080" w:rsidRPr="00222080" w:rsidRDefault="00222080" w:rsidP="00222080">
      <w:pPr>
        <w:ind w:left="720"/>
        <w:jc w:val="both"/>
        <w:rPr>
          <w:rFonts w:asciiTheme="majorHAnsi" w:eastAsia="Roboto" w:hAnsiTheme="majorHAnsi" w:cstheme="majorHAnsi"/>
          <w:sz w:val="24"/>
          <w:szCs w:val="24"/>
        </w:rPr>
      </w:pPr>
    </w:p>
    <w:p w14:paraId="2B534EB4"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Load Data:</w:t>
      </w:r>
    </w:p>
    <w:p w14:paraId="35FF2A34"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Power BI will load the data from your selected Google Analytics view. Depending on the amount of data, this process may take a moment.</w:t>
      </w:r>
    </w:p>
    <w:p w14:paraId="1902EC6D" w14:textId="77777777" w:rsidR="00222080" w:rsidRPr="00222080" w:rsidRDefault="00222080" w:rsidP="00222080">
      <w:pPr>
        <w:ind w:left="720"/>
        <w:jc w:val="both"/>
        <w:rPr>
          <w:rFonts w:asciiTheme="majorHAnsi" w:eastAsia="Roboto" w:hAnsiTheme="majorHAnsi" w:cstheme="majorHAnsi"/>
          <w:sz w:val="24"/>
          <w:szCs w:val="24"/>
        </w:rPr>
      </w:pPr>
    </w:p>
    <w:p w14:paraId="2034DBC7"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Data Model:</w:t>
      </w:r>
    </w:p>
    <w:p w14:paraId="26E03464"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Once the data is loaded, Power BI will create a data model with tables representing your Google Analytics data.</w:t>
      </w:r>
    </w:p>
    <w:p w14:paraId="0246A4AB" w14:textId="77777777" w:rsidR="00222080" w:rsidRPr="00222080" w:rsidRDefault="00222080" w:rsidP="00222080">
      <w:pPr>
        <w:ind w:left="720"/>
        <w:jc w:val="both"/>
        <w:rPr>
          <w:rFonts w:asciiTheme="majorHAnsi" w:eastAsia="Roboto" w:hAnsiTheme="majorHAnsi" w:cstheme="majorHAnsi"/>
          <w:sz w:val="24"/>
          <w:szCs w:val="24"/>
        </w:rPr>
      </w:pPr>
    </w:p>
    <w:p w14:paraId="74D6B4C6" w14:textId="77777777" w:rsidR="00222080" w:rsidRDefault="00222080" w:rsidP="00222080">
      <w:pPr>
        <w:ind w:left="720"/>
        <w:jc w:val="both"/>
        <w:rPr>
          <w:rFonts w:asciiTheme="majorHAnsi" w:eastAsia="Roboto" w:hAnsiTheme="majorHAnsi" w:cstheme="majorHAnsi"/>
          <w:sz w:val="24"/>
          <w:szCs w:val="24"/>
        </w:rPr>
      </w:pPr>
    </w:p>
    <w:p w14:paraId="5713C23E" w14:textId="77777777" w:rsidR="00222080" w:rsidRDefault="00222080" w:rsidP="00222080">
      <w:pPr>
        <w:ind w:left="720"/>
        <w:jc w:val="both"/>
        <w:rPr>
          <w:rFonts w:asciiTheme="majorHAnsi" w:eastAsia="Roboto" w:hAnsiTheme="majorHAnsi" w:cstheme="majorHAnsi"/>
          <w:sz w:val="24"/>
          <w:szCs w:val="24"/>
        </w:rPr>
      </w:pPr>
    </w:p>
    <w:p w14:paraId="6B27DA68" w14:textId="6BE1F8D4"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lastRenderedPageBreak/>
        <w:t>Reports and Visualizations:</w:t>
      </w:r>
    </w:p>
    <w:p w14:paraId="72F2C104"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Now you can start creating reports and visualizations based on the imported data. Use the "Fields" pane to drag and drop fields onto the report canvas to generate visuals such as charts, tables, and graphs.</w:t>
      </w:r>
    </w:p>
    <w:p w14:paraId="65E3A352" w14:textId="77777777" w:rsidR="00222080" w:rsidRPr="00222080" w:rsidRDefault="00222080" w:rsidP="00222080">
      <w:pPr>
        <w:ind w:left="720"/>
        <w:jc w:val="both"/>
        <w:rPr>
          <w:rFonts w:asciiTheme="majorHAnsi" w:eastAsia="Roboto" w:hAnsiTheme="majorHAnsi" w:cstheme="majorHAnsi"/>
          <w:sz w:val="24"/>
          <w:szCs w:val="24"/>
        </w:rPr>
      </w:pPr>
    </w:p>
    <w:p w14:paraId="68FD7E24" w14:textId="77777777" w:rsidR="00222080" w:rsidRPr="00222080" w:rsidRDefault="00222080" w:rsidP="00222080">
      <w:pPr>
        <w:ind w:left="720"/>
        <w:jc w:val="both"/>
        <w:rPr>
          <w:rFonts w:asciiTheme="majorHAnsi" w:eastAsia="Roboto" w:hAnsiTheme="majorHAnsi" w:cstheme="majorHAnsi"/>
          <w:b/>
          <w:bCs/>
          <w:sz w:val="24"/>
          <w:szCs w:val="24"/>
        </w:rPr>
      </w:pPr>
      <w:r w:rsidRPr="00222080">
        <w:rPr>
          <w:rFonts w:asciiTheme="majorHAnsi" w:eastAsia="Roboto" w:hAnsiTheme="majorHAnsi" w:cstheme="majorHAnsi"/>
          <w:b/>
          <w:bCs/>
          <w:sz w:val="24"/>
          <w:szCs w:val="24"/>
        </w:rPr>
        <w:t>Save and Publish:</w:t>
      </w:r>
    </w:p>
    <w:p w14:paraId="5FDD26DC" w14:textId="77777777" w:rsidR="00222080" w:rsidRPr="00222080" w:rsidRDefault="00222080" w:rsidP="00222080">
      <w:pPr>
        <w:ind w:left="720"/>
        <w:jc w:val="both"/>
        <w:rPr>
          <w:rFonts w:asciiTheme="majorHAnsi" w:eastAsia="Roboto" w:hAnsiTheme="majorHAnsi" w:cstheme="majorHAnsi"/>
          <w:sz w:val="24"/>
          <w:szCs w:val="24"/>
        </w:rPr>
      </w:pPr>
      <w:r w:rsidRPr="00222080">
        <w:rPr>
          <w:rFonts w:asciiTheme="majorHAnsi" w:eastAsia="Roboto" w:hAnsiTheme="majorHAnsi" w:cstheme="majorHAnsi"/>
          <w:sz w:val="24"/>
          <w:szCs w:val="24"/>
        </w:rPr>
        <w:t>If you are using Power BI Desktop, save your report as a .</w:t>
      </w:r>
      <w:proofErr w:type="spellStart"/>
      <w:r w:rsidRPr="00222080">
        <w:rPr>
          <w:rFonts w:asciiTheme="majorHAnsi" w:eastAsia="Roboto" w:hAnsiTheme="majorHAnsi" w:cstheme="majorHAnsi"/>
          <w:sz w:val="24"/>
          <w:szCs w:val="24"/>
        </w:rPr>
        <w:t>pbix</w:t>
      </w:r>
      <w:proofErr w:type="spellEnd"/>
      <w:r w:rsidRPr="00222080">
        <w:rPr>
          <w:rFonts w:asciiTheme="majorHAnsi" w:eastAsia="Roboto" w:hAnsiTheme="majorHAnsi" w:cstheme="majorHAnsi"/>
          <w:sz w:val="24"/>
          <w:szCs w:val="24"/>
        </w:rPr>
        <w:t xml:space="preserve"> file. If you are using the Power BI Service, your report is automatically saved in your workspace. You can then publish your report to share it with others.</w:t>
      </w:r>
    </w:p>
    <w:p w14:paraId="75983DE8" w14:textId="77777777" w:rsidR="007D7A49" w:rsidRPr="004800FD" w:rsidRDefault="007D7A49" w:rsidP="00222080">
      <w:pPr>
        <w:jc w:val="both"/>
        <w:rPr>
          <w:rFonts w:asciiTheme="majorHAnsi" w:eastAsia="Roboto" w:hAnsiTheme="majorHAnsi" w:cstheme="majorHAnsi"/>
          <w:b/>
          <w:bCs/>
          <w:sz w:val="24"/>
          <w:szCs w:val="24"/>
        </w:rPr>
      </w:pPr>
    </w:p>
    <w:p w14:paraId="6C8BD1E8" w14:textId="2F23231E" w:rsidR="007D7A49"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How to import Local files in Power BI? Mention the Steps.</w:t>
      </w:r>
    </w:p>
    <w:p w14:paraId="4E81EE97" w14:textId="001797E9" w:rsidR="00222080" w:rsidRDefault="00222080" w:rsidP="00222080">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4E05D10F"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Open Power BI Desktop:</w:t>
      </w:r>
    </w:p>
    <w:p w14:paraId="50321A71"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Launch Power BI Desktop on your computer.</w:t>
      </w:r>
    </w:p>
    <w:p w14:paraId="2D2D53C4" w14:textId="77777777" w:rsidR="004E3AA2" w:rsidRPr="004E3AA2" w:rsidRDefault="004E3AA2" w:rsidP="004E3AA2">
      <w:pPr>
        <w:ind w:left="720"/>
        <w:jc w:val="both"/>
        <w:rPr>
          <w:rFonts w:asciiTheme="majorHAnsi" w:eastAsia="Roboto" w:hAnsiTheme="majorHAnsi" w:cstheme="majorHAnsi"/>
          <w:sz w:val="24"/>
          <w:szCs w:val="24"/>
        </w:rPr>
      </w:pPr>
    </w:p>
    <w:p w14:paraId="3EF36390"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Get Data:</w:t>
      </w:r>
    </w:p>
    <w:p w14:paraId="1A3F7198"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On the Home tab in the ribbon, click on "Get Data."</w:t>
      </w:r>
    </w:p>
    <w:p w14:paraId="0EF58560" w14:textId="77777777" w:rsidR="004E3AA2" w:rsidRPr="004E3AA2" w:rsidRDefault="004E3AA2" w:rsidP="004E3AA2">
      <w:pPr>
        <w:ind w:left="720"/>
        <w:jc w:val="both"/>
        <w:rPr>
          <w:rFonts w:asciiTheme="majorHAnsi" w:eastAsia="Roboto" w:hAnsiTheme="majorHAnsi" w:cstheme="majorHAnsi"/>
          <w:sz w:val="24"/>
          <w:szCs w:val="24"/>
        </w:rPr>
      </w:pPr>
    </w:p>
    <w:p w14:paraId="7C0A6D57"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File:</w:t>
      </w:r>
    </w:p>
    <w:p w14:paraId="3711AF06"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In the "Get Data" window, select "File" from the list of available data sources.</w:t>
      </w:r>
    </w:p>
    <w:p w14:paraId="3C743BF1" w14:textId="77777777" w:rsidR="004E3AA2" w:rsidRPr="004E3AA2" w:rsidRDefault="004E3AA2" w:rsidP="004E3AA2">
      <w:pPr>
        <w:ind w:left="720"/>
        <w:jc w:val="both"/>
        <w:rPr>
          <w:rFonts w:asciiTheme="majorHAnsi" w:eastAsia="Roboto" w:hAnsiTheme="majorHAnsi" w:cstheme="majorHAnsi"/>
          <w:b/>
          <w:bCs/>
          <w:sz w:val="24"/>
          <w:szCs w:val="24"/>
        </w:rPr>
      </w:pPr>
    </w:p>
    <w:p w14:paraId="522C6052"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Local File:</w:t>
      </w:r>
    </w:p>
    <w:p w14:paraId="0B78067B"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Choose the file type you want to import from the options: Excel, CSV, or Text/CSV.</w:t>
      </w:r>
    </w:p>
    <w:p w14:paraId="169D4440" w14:textId="77777777" w:rsidR="004E3AA2" w:rsidRPr="004E3AA2" w:rsidRDefault="004E3AA2" w:rsidP="004E3AA2">
      <w:pPr>
        <w:ind w:left="720"/>
        <w:jc w:val="both"/>
        <w:rPr>
          <w:rFonts w:asciiTheme="majorHAnsi" w:eastAsia="Roboto" w:hAnsiTheme="majorHAnsi" w:cstheme="majorHAnsi"/>
          <w:sz w:val="24"/>
          <w:szCs w:val="24"/>
        </w:rPr>
      </w:pPr>
    </w:p>
    <w:p w14:paraId="2A4FFB21"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Browse for File:</w:t>
      </w:r>
    </w:p>
    <w:p w14:paraId="5961FD73"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Locate and select the local file you want to import. Click on "Open."</w:t>
      </w:r>
    </w:p>
    <w:p w14:paraId="1F45042A" w14:textId="77777777" w:rsidR="004E3AA2" w:rsidRPr="004E3AA2" w:rsidRDefault="004E3AA2" w:rsidP="004E3AA2">
      <w:pPr>
        <w:ind w:left="720"/>
        <w:jc w:val="both"/>
        <w:rPr>
          <w:rFonts w:asciiTheme="majorHAnsi" w:eastAsia="Roboto" w:hAnsiTheme="majorHAnsi" w:cstheme="majorHAnsi"/>
          <w:sz w:val="24"/>
          <w:szCs w:val="24"/>
        </w:rPr>
      </w:pPr>
    </w:p>
    <w:p w14:paraId="35BD7B80"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Navigator:</w:t>
      </w:r>
    </w:p>
    <w:p w14:paraId="4137B8D6"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After selecting the file, the "Navigator" window will appear. If your file contains multiple sheets or tables, you'll see a preview of the data in the Navigator. Here, you can select the specific sheets or tables you want to import by checking the boxes next to them. You can also apply data transformations at this stage using the "Transform Data" option.</w:t>
      </w:r>
    </w:p>
    <w:p w14:paraId="11BAD3B2" w14:textId="77777777" w:rsidR="004E3AA2" w:rsidRPr="004E3AA2" w:rsidRDefault="004E3AA2" w:rsidP="004E3AA2">
      <w:pPr>
        <w:ind w:left="720"/>
        <w:jc w:val="both"/>
        <w:rPr>
          <w:rFonts w:asciiTheme="majorHAnsi" w:eastAsia="Roboto" w:hAnsiTheme="majorHAnsi" w:cstheme="majorHAnsi"/>
          <w:b/>
          <w:bCs/>
          <w:sz w:val="24"/>
          <w:szCs w:val="24"/>
        </w:rPr>
      </w:pPr>
    </w:p>
    <w:p w14:paraId="475800FF"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Load Data:</w:t>
      </w:r>
    </w:p>
    <w:p w14:paraId="162B0C5C"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Click on "Load" once you have selected the desired sheets or tables and applied any necessary transformations. Power BI will then import the data from the selected file into the data model.</w:t>
      </w:r>
    </w:p>
    <w:p w14:paraId="0C85D11C" w14:textId="77777777" w:rsidR="004E3AA2" w:rsidRPr="004E3AA2" w:rsidRDefault="004E3AA2" w:rsidP="004E3AA2">
      <w:pPr>
        <w:ind w:left="720"/>
        <w:jc w:val="both"/>
        <w:rPr>
          <w:rFonts w:asciiTheme="majorHAnsi" w:eastAsia="Roboto" w:hAnsiTheme="majorHAnsi" w:cstheme="majorHAnsi"/>
          <w:sz w:val="24"/>
          <w:szCs w:val="24"/>
        </w:rPr>
      </w:pPr>
    </w:p>
    <w:p w14:paraId="04B3CEAE"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Data Model:</w:t>
      </w:r>
    </w:p>
    <w:p w14:paraId="010CA2D6"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The imported data will appear in the "Fields" pane, and you can start building reports and visualizations based on this data.</w:t>
      </w:r>
    </w:p>
    <w:p w14:paraId="5CCF9301" w14:textId="77777777" w:rsidR="004E3AA2" w:rsidRPr="004E3AA2" w:rsidRDefault="004E3AA2" w:rsidP="004E3AA2">
      <w:pPr>
        <w:ind w:left="720"/>
        <w:jc w:val="both"/>
        <w:rPr>
          <w:rFonts w:asciiTheme="majorHAnsi" w:eastAsia="Roboto" w:hAnsiTheme="majorHAnsi" w:cstheme="majorHAnsi"/>
          <w:sz w:val="24"/>
          <w:szCs w:val="24"/>
        </w:rPr>
      </w:pPr>
    </w:p>
    <w:p w14:paraId="22476E19"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Create Reports and Visualizations:</w:t>
      </w:r>
    </w:p>
    <w:p w14:paraId="29578721"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Use the report canvas to drag and drop fields from the "Fields" pane and create various visualizations such as charts, tables, and maps.</w:t>
      </w:r>
    </w:p>
    <w:p w14:paraId="1DE7D2DC" w14:textId="77777777" w:rsidR="004E3AA2" w:rsidRPr="004E3AA2" w:rsidRDefault="004E3AA2" w:rsidP="004E3AA2">
      <w:pPr>
        <w:ind w:left="720"/>
        <w:jc w:val="both"/>
        <w:rPr>
          <w:rFonts w:asciiTheme="majorHAnsi" w:eastAsia="Roboto" w:hAnsiTheme="majorHAnsi" w:cstheme="majorHAnsi"/>
          <w:sz w:val="24"/>
          <w:szCs w:val="24"/>
        </w:rPr>
      </w:pPr>
    </w:p>
    <w:p w14:paraId="6190FB8A" w14:textId="77777777" w:rsidR="004E3AA2" w:rsidRPr="004E3AA2" w:rsidRDefault="004E3AA2" w:rsidP="004E3AA2">
      <w:pPr>
        <w:ind w:left="720"/>
        <w:jc w:val="both"/>
        <w:rPr>
          <w:rFonts w:asciiTheme="majorHAnsi" w:eastAsia="Roboto" w:hAnsiTheme="majorHAnsi" w:cstheme="majorHAnsi"/>
          <w:b/>
          <w:bCs/>
          <w:sz w:val="24"/>
          <w:szCs w:val="24"/>
        </w:rPr>
      </w:pPr>
      <w:r w:rsidRPr="004E3AA2">
        <w:rPr>
          <w:rFonts w:asciiTheme="majorHAnsi" w:eastAsia="Roboto" w:hAnsiTheme="majorHAnsi" w:cstheme="majorHAnsi"/>
          <w:b/>
          <w:bCs/>
          <w:sz w:val="24"/>
          <w:szCs w:val="24"/>
        </w:rPr>
        <w:t>Save and Publish:</w:t>
      </w:r>
    </w:p>
    <w:p w14:paraId="120ED120" w14:textId="77777777" w:rsidR="004E3AA2" w:rsidRPr="004E3AA2" w:rsidRDefault="004E3AA2" w:rsidP="004E3AA2">
      <w:pPr>
        <w:ind w:left="720"/>
        <w:jc w:val="both"/>
        <w:rPr>
          <w:rFonts w:asciiTheme="majorHAnsi" w:eastAsia="Roboto" w:hAnsiTheme="majorHAnsi" w:cstheme="majorHAnsi"/>
          <w:sz w:val="24"/>
          <w:szCs w:val="24"/>
        </w:rPr>
      </w:pPr>
      <w:r w:rsidRPr="004E3AA2">
        <w:rPr>
          <w:rFonts w:asciiTheme="majorHAnsi" w:eastAsia="Roboto" w:hAnsiTheme="majorHAnsi" w:cstheme="majorHAnsi"/>
          <w:sz w:val="24"/>
          <w:szCs w:val="24"/>
        </w:rPr>
        <w:t>Once you have created your report, save the Power BI Desktop file as a .</w:t>
      </w:r>
      <w:proofErr w:type="spellStart"/>
      <w:r w:rsidRPr="004E3AA2">
        <w:rPr>
          <w:rFonts w:asciiTheme="majorHAnsi" w:eastAsia="Roboto" w:hAnsiTheme="majorHAnsi" w:cstheme="majorHAnsi"/>
          <w:sz w:val="24"/>
          <w:szCs w:val="24"/>
        </w:rPr>
        <w:t>pbix</w:t>
      </w:r>
      <w:proofErr w:type="spellEnd"/>
      <w:r w:rsidRPr="004E3AA2">
        <w:rPr>
          <w:rFonts w:asciiTheme="majorHAnsi" w:eastAsia="Roboto" w:hAnsiTheme="majorHAnsi" w:cstheme="majorHAnsi"/>
          <w:sz w:val="24"/>
          <w:szCs w:val="24"/>
        </w:rPr>
        <w:t xml:space="preserve"> file. If you want to share your report with others, you can publish it to the Power BI Service or save it to a shared location.</w:t>
      </w:r>
    </w:p>
    <w:p w14:paraId="6EA4C4F4" w14:textId="77777777" w:rsidR="004E3AA2" w:rsidRPr="00222080" w:rsidRDefault="004E3AA2" w:rsidP="00222080">
      <w:pPr>
        <w:ind w:left="720"/>
        <w:jc w:val="both"/>
        <w:rPr>
          <w:rFonts w:asciiTheme="majorHAnsi" w:eastAsia="Roboto" w:hAnsiTheme="majorHAnsi" w:cstheme="majorHAnsi"/>
          <w:sz w:val="24"/>
          <w:szCs w:val="24"/>
        </w:rPr>
      </w:pPr>
    </w:p>
    <w:p w14:paraId="4B00AF63" w14:textId="77777777" w:rsidR="007D7A49" w:rsidRPr="004800FD" w:rsidRDefault="007D7A49" w:rsidP="007D7A49">
      <w:pPr>
        <w:ind w:left="720"/>
        <w:jc w:val="both"/>
        <w:rPr>
          <w:rFonts w:asciiTheme="majorHAnsi" w:eastAsia="Roboto" w:hAnsiTheme="majorHAnsi" w:cstheme="majorHAnsi"/>
          <w:b/>
          <w:bCs/>
          <w:sz w:val="24"/>
          <w:szCs w:val="24"/>
        </w:rPr>
      </w:pPr>
    </w:p>
    <w:p w14:paraId="00000005" w14:textId="53A441B1" w:rsidR="00EE4EC2" w:rsidRDefault="007D7A49" w:rsidP="007D7A49">
      <w:pPr>
        <w:numPr>
          <w:ilvl w:val="0"/>
          <w:numId w:val="1"/>
        </w:numPr>
        <w:jc w:val="both"/>
        <w:rPr>
          <w:rFonts w:asciiTheme="majorHAnsi" w:eastAsia="Roboto" w:hAnsiTheme="majorHAnsi" w:cstheme="majorHAnsi"/>
          <w:b/>
          <w:bCs/>
          <w:sz w:val="24"/>
          <w:szCs w:val="24"/>
        </w:rPr>
      </w:pPr>
      <w:r w:rsidRPr="004800FD">
        <w:rPr>
          <w:rFonts w:asciiTheme="majorHAnsi" w:eastAsia="Roboto" w:hAnsiTheme="majorHAnsi" w:cstheme="majorHAnsi"/>
          <w:b/>
          <w:bCs/>
          <w:sz w:val="24"/>
          <w:szCs w:val="24"/>
        </w:rPr>
        <w:t>In Power BI visualization, what are Reading View and Editing view?</w:t>
      </w:r>
    </w:p>
    <w:p w14:paraId="29ADAD3B" w14:textId="2A942C78" w:rsidR="004E3AA2" w:rsidRDefault="004E3AA2" w:rsidP="004E3AA2">
      <w:pPr>
        <w:ind w:left="720"/>
        <w:jc w:val="both"/>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626E6D91" w14:textId="77777777" w:rsidR="00857A2B" w:rsidRPr="00857A2B" w:rsidRDefault="00857A2B" w:rsidP="00857A2B">
      <w:pPr>
        <w:ind w:left="720"/>
        <w:jc w:val="both"/>
        <w:rPr>
          <w:rFonts w:asciiTheme="majorHAnsi" w:eastAsia="Roboto" w:hAnsiTheme="majorHAnsi" w:cstheme="majorHAnsi"/>
          <w:b/>
          <w:bCs/>
          <w:sz w:val="24"/>
          <w:szCs w:val="24"/>
        </w:rPr>
      </w:pPr>
      <w:r w:rsidRPr="00857A2B">
        <w:rPr>
          <w:rFonts w:asciiTheme="majorHAnsi" w:eastAsia="Roboto" w:hAnsiTheme="majorHAnsi" w:cstheme="majorHAnsi"/>
          <w:b/>
          <w:bCs/>
          <w:sz w:val="24"/>
          <w:szCs w:val="24"/>
        </w:rPr>
        <w:t>Reading View:</w:t>
      </w:r>
    </w:p>
    <w:p w14:paraId="416E492A" w14:textId="77777777" w:rsid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sz w:val="24"/>
          <w:szCs w:val="24"/>
        </w:rPr>
        <w:t>Reading View is the default mode in Power BI when you open a report or dashboard to view its contents. In this mode, you can interact with the report, explore data visualizations, and consume the information presented in the visuals. In Reading View, you can:</w:t>
      </w:r>
    </w:p>
    <w:p w14:paraId="02EAB029" w14:textId="77777777" w:rsidR="00857A2B" w:rsidRPr="00857A2B" w:rsidRDefault="00857A2B" w:rsidP="00857A2B">
      <w:pPr>
        <w:ind w:left="720"/>
        <w:jc w:val="both"/>
        <w:rPr>
          <w:rFonts w:asciiTheme="majorHAnsi" w:eastAsia="Roboto" w:hAnsiTheme="majorHAnsi" w:cstheme="majorHAnsi"/>
          <w:sz w:val="24"/>
          <w:szCs w:val="24"/>
        </w:rPr>
      </w:pPr>
    </w:p>
    <w:p w14:paraId="3EF9A2E7"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Interact with Visuals</w:t>
      </w:r>
      <w:r w:rsidRPr="00857A2B">
        <w:rPr>
          <w:rFonts w:asciiTheme="majorHAnsi" w:eastAsia="Roboto" w:hAnsiTheme="majorHAnsi" w:cstheme="majorHAnsi"/>
          <w:sz w:val="24"/>
          <w:szCs w:val="24"/>
        </w:rPr>
        <w:t>: You can click on data points in charts to view tooltips or perform drill-through actions, which allow you to navigate to more detailed information.</w:t>
      </w:r>
    </w:p>
    <w:p w14:paraId="09EB5F2C"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Use Filters and Slicers</w:t>
      </w:r>
      <w:r w:rsidRPr="00857A2B">
        <w:rPr>
          <w:rFonts w:asciiTheme="majorHAnsi" w:eastAsia="Roboto" w:hAnsiTheme="majorHAnsi" w:cstheme="majorHAnsi"/>
          <w:sz w:val="24"/>
          <w:szCs w:val="24"/>
        </w:rPr>
        <w:t xml:space="preserve">: If the report creator has added filters or slicers, you can use them to focus on specific data subsets and </w:t>
      </w:r>
      <w:proofErr w:type="spellStart"/>
      <w:r w:rsidRPr="00857A2B">
        <w:rPr>
          <w:rFonts w:asciiTheme="majorHAnsi" w:eastAsia="Roboto" w:hAnsiTheme="majorHAnsi" w:cstheme="majorHAnsi"/>
          <w:sz w:val="24"/>
          <w:szCs w:val="24"/>
        </w:rPr>
        <w:t>analyze</w:t>
      </w:r>
      <w:proofErr w:type="spellEnd"/>
      <w:r w:rsidRPr="00857A2B">
        <w:rPr>
          <w:rFonts w:asciiTheme="majorHAnsi" w:eastAsia="Roboto" w:hAnsiTheme="majorHAnsi" w:cstheme="majorHAnsi"/>
          <w:sz w:val="24"/>
          <w:szCs w:val="24"/>
        </w:rPr>
        <w:t xml:space="preserve"> the data from different perspectives.</w:t>
      </w:r>
    </w:p>
    <w:p w14:paraId="25AEDA00"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View Full-Screen</w:t>
      </w:r>
      <w:r w:rsidRPr="00857A2B">
        <w:rPr>
          <w:rFonts w:asciiTheme="majorHAnsi" w:eastAsia="Roboto" w:hAnsiTheme="majorHAnsi" w:cstheme="majorHAnsi"/>
          <w:sz w:val="24"/>
          <w:szCs w:val="24"/>
        </w:rPr>
        <w:t>: You can maximize individual visuals or enter full-screen mode to get a better view of the report content.</w:t>
      </w:r>
    </w:p>
    <w:p w14:paraId="3FEE02A0"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Explore Dashboard Interactively</w:t>
      </w:r>
      <w:r w:rsidRPr="00857A2B">
        <w:rPr>
          <w:rFonts w:asciiTheme="majorHAnsi" w:eastAsia="Roboto" w:hAnsiTheme="majorHAnsi" w:cstheme="majorHAnsi"/>
          <w:sz w:val="24"/>
          <w:szCs w:val="24"/>
        </w:rPr>
        <w:t>: If you are viewing a dashboard, you can click on different tiles to navigate to the corresponding reports or visualizations for more in-depth analysis.</w:t>
      </w:r>
    </w:p>
    <w:p w14:paraId="530DB321" w14:textId="77777777" w:rsidR="00857A2B" w:rsidRPr="00857A2B" w:rsidRDefault="00857A2B" w:rsidP="00857A2B">
      <w:pPr>
        <w:ind w:left="720"/>
        <w:jc w:val="both"/>
        <w:rPr>
          <w:rFonts w:asciiTheme="majorHAnsi" w:eastAsia="Roboto" w:hAnsiTheme="majorHAnsi" w:cstheme="majorHAnsi"/>
          <w:sz w:val="24"/>
          <w:szCs w:val="24"/>
        </w:rPr>
      </w:pPr>
    </w:p>
    <w:p w14:paraId="4F9DE5DC" w14:textId="77777777" w:rsidR="00857A2B" w:rsidRPr="00857A2B" w:rsidRDefault="00857A2B" w:rsidP="00857A2B">
      <w:pPr>
        <w:ind w:left="720"/>
        <w:jc w:val="both"/>
        <w:rPr>
          <w:rFonts w:asciiTheme="majorHAnsi" w:eastAsia="Roboto" w:hAnsiTheme="majorHAnsi" w:cstheme="majorHAnsi"/>
          <w:b/>
          <w:bCs/>
          <w:sz w:val="24"/>
          <w:szCs w:val="24"/>
        </w:rPr>
      </w:pPr>
      <w:r w:rsidRPr="00857A2B">
        <w:rPr>
          <w:rFonts w:asciiTheme="majorHAnsi" w:eastAsia="Roboto" w:hAnsiTheme="majorHAnsi" w:cstheme="majorHAnsi"/>
          <w:b/>
          <w:bCs/>
          <w:sz w:val="24"/>
          <w:szCs w:val="24"/>
        </w:rPr>
        <w:t>Editing View:</w:t>
      </w:r>
    </w:p>
    <w:p w14:paraId="7787FFD6" w14:textId="77777777" w:rsid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sz w:val="24"/>
          <w:szCs w:val="24"/>
        </w:rPr>
        <w:t>Editing View is the mode in Power BI that allows you to make changes and author the report or visualization. When you are in Editing View, you have full access to modify the report's design, layout, visuals, and data connections. In Editing View, you can:</w:t>
      </w:r>
    </w:p>
    <w:p w14:paraId="1BC48FDA" w14:textId="77777777" w:rsidR="00857A2B" w:rsidRPr="00857A2B" w:rsidRDefault="00857A2B" w:rsidP="00857A2B">
      <w:pPr>
        <w:ind w:left="720"/>
        <w:jc w:val="both"/>
        <w:rPr>
          <w:rFonts w:asciiTheme="majorHAnsi" w:eastAsia="Roboto" w:hAnsiTheme="majorHAnsi" w:cstheme="majorHAnsi"/>
          <w:sz w:val="24"/>
          <w:szCs w:val="24"/>
        </w:rPr>
      </w:pPr>
    </w:p>
    <w:p w14:paraId="376EA98E"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Modify Visualizations</w:t>
      </w:r>
      <w:r w:rsidRPr="00857A2B">
        <w:rPr>
          <w:rFonts w:asciiTheme="majorHAnsi" w:eastAsia="Roboto" w:hAnsiTheme="majorHAnsi" w:cstheme="majorHAnsi"/>
          <w:sz w:val="24"/>
          <w:szCs w:val="24"/>
        </w:rPr>
        <w:t xml:space="preserve">: You can change visual types, formatting, titles, </w:t>
      </w:r>
      <w:proofErr w:type="spellStart"/>
      <w:r w:rsidRPr="00857A2B">
        <w:rPr>
          <w:rFonts w:asciiTheme="majorHAnsi" w:eastAsia="Roboto" w:hAnsiTheme="majorHAnsi" w:cstheme="majorHAnsi"/>
          <w:sz w:val="24"/>
          <w:szCs w:val="24"/>
        </w:rPr>
        <w:t>colors</w:t>
      </w:r>
      <w:proofErr w:type="spellEnd"/>
      <w:r w:rsidRPr="00857A2B">
        <w:rPr>
          <w:rFonts w:asciiTheme="majorHAnsi" w:eastAsia="Roboto" w:hAnsiTheme="majorHAnsi" w:cstheme="majorHAnsi"/>
          <w:sz w:val="24"/>
          <w:szCs w:val="24"/>
        </w:rPr>
        <w:t>, and other visual properties to create the desired look and feel.</w:t>
      </w:r>
    </w:p>
    <w:p w14:paraId="2B6B8D52"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Add and Arrange Visuals</w:t>
      </w:r>
      <w:r w:rsidRPr="00857A2B">
        <w:rPr>
          <w:rFonts w:asciiTheme="majorHAnsi" w:eastAsia="Roboto" w:hAnsiTheme="majorHAnsi" w:cstheme="majorHAnsi"/>
          <w:sz w:val="24"/>
          <w:szCs w:val="24"/>
        </w:rPr>
        <w:t>: You can add new visuals to the report canvas and organize them to create a coherent layout.</w:t>
      </w:r>
    </w:p>
    <w:p w14:paraId="5819495F"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 xml:space="preserve">Data </w:t>
      </w:r>
      <w:proofErr w:type="spellStart"/>
      <w:r w:rsidRPr="00857A2B">
        <w:rPr>
          <w:rFonts w:asciiTheme="majorHAnsi" w:eastAsia="Roboto" w:hAnsiTheme="majorHAnsi" w:cstheme="majorHAnsi"/>
          <w:b/>
          <w:bCs/>
          <w:sz w:val="24"/>
          <w:szCs w:val="24"/>
        </w:rPr>
        <w:t>Modeling</w:t>
      </w:r>
      <w:proofErr w:type="spellEnd"/>
      <w:r w:rsidRPr="00857A2B">
        <w:rPr>
          <w:rFonts w:asciiTheme="majorHAnsi" w:eastAsia="Roboto" w:hAnsiTheme="majorHAnsi" w:cstheme="majorHAnsi"/>
          <w:sz w:val="24"/>
          <w:szCs w:val="24"/>
        </w:rPr>
        <w:t>: In Power BI Desktop, you can use the Power Query Editor and Data View to manage data connections, transform data, and create calculated columns and measures.</w:t>
      </w:r>
    </w:p>
    <w:p w14:paraId="5D209F65" w14:textId="77777777" w:rsidR="00857A2B" w:rsidRPr="00857A2B" w:rsidRDefault="00857A2B" w:rsidP="00857A2B">
      <w:pPr>
        <w:ind w:left="720"/>
        <w:jc w:val="both"/>
        <w:rPr>
          <w:rFonts w:asciiTheme="majorHAnsi" w:eastAsia="Roboto" w:hAnsiTheme="majorHAnsi" w:cstheme="majorHAnsi"/>
          <w:sz w:val="24"/>
          <w:szCs w:val="24"/>
        </w:rPr>
      </w:pPr>
      <w:r w:rsidRPr="00857A2B">
        <w:rPr>
          <w:rFonts w:asciiTheme="majorHAnsi" w:eastAsia="Roboto" w:hAnsiTheme="majorHAnsi" w:cstheme="majorHAnsi"/>
          <w:b/>
          <w:bCs/>
          <w:sz w:val="24"/>
          <w:szCs w:val="24"/>
        </w:rPr>
        <w:t>Design and Format</w:t>
      </w:r>
      <w:r w:rsidRPr="00857A2B">
        <w:rPr>
          <w:rFonts w:asciiTheme="majorHAnsi" w:eastAsia="Roboto" w:hAnsiTheme="majorHAnsi" w:cstheme="majorHAnsi"/>
          <w:sz w:val="24"/>
          <w:szCs w:val="24"/>
        </w:rPr>
        <w:t>: You can adjust the overall report layout, add text boxes, images, and shapes to enhance the report's appearance.</w:t>
      </w:r>
    </w:p>
    <w:p w14:paraId="478FD662" w14:textId="77777777" w:rsidR="00857A2B" w:rsidRPr="00857A2B" w:rsidRDefault="00857A2B" w:rsidP="00857A2B">
      <w:pPr>
        <w:ind w:left="720"/>
        <w:jc w:val="both"/>
        <w:rPr>
          <w:rFonts w:asciiTheme="majorHAnsi" w:eastAsia="Roboto" w:hAnsiTheme="majorHAnsi" w:cstheme="majorHAnsi"/>
          <w:sz w:val="24"/>
          <w:szCs w:val="24"/>
        </w:rPr>
      </w:pPr>
    </w:p>
    <w:p w14:paraId="74204EA1" w14:textId="77777777" w:rsidR="00857A2B" w:rsidRPr="00857A2B" w:rsidRDefault="00857A2B" w:rsidP="00857A2B">
      <w:pPr>
        <w:ind w:left="720"/>
        <w:jc w:val="both"/>
        <w:rPr>
          <w:rFonts w:asciiTheme="majorHAnsi" w:eastAsia="Roboto" w:hAnsiTheme="majorHAnsi" w:cstheme="majorHAnsi"/>
          <w:sz w:val="24"/>
          <w:szCs w:val="24"/>
        </w:rPr>
      </w:pPr>
    </w:p>
    <w:p w14:paraId="16757F4F" w14:textId="77777777" w:rsidR="00857A2B" w:rsidRPr="00857A2B" w:rsidRDefault="00857A2B" w:rsidP="00857A2B">
      <w:pPr>
        <w:ind w:left="720"/>
        <w:jc w:val="both"/>
        <w:rPr>
          <w:rFonts w:asciiTheme="majorHAnsi" w:eastAsia="Roboto" w:hAnsiTheme="majorHAnsi" w:cstheme="majorHAnsi"/>
          <w:sz w:val="24"/>
          <w:szCs w:val="24"/>
        </w:rPr>
      </w:pPr>
    </w:p>
    <w:p w14:paraId="34A1C740" w14:textId="77777777" w:rsidR="00857A2B" w:rsidRPr="00857A2B" w:rsidRDefault="00857A2B" w:rsidP="00857A2B">
      <w:pPr>
        <w:ind w:left="720"/>
        <w:jc w:val="both"/>
        <w:rPr>
          <w:rFonts w:asciiTheme="majorHAnsi" w:eastAsia="Roboto" w:hAnsiTheme="majorHAnsi" w:cstheme="majorHAnsi"/>
          <w:sz w:val="24"/>
          <w:szCs w:val="24"/>
        </w:rPr>
      </w:pPr>
    </w:p>
    <w:p w14:paraId="43438C6A" w14:textId="77777777" w:rsidR="00857A2B" w:rsidRPr="004E3AA2" w:rsidRDefault="00857A2B" w:rsidP="004E3AA2">
      <w:pPr>
        <w:ind w:left="720"/>
        <w:jc w:val="both"/>
        <w:rPr>
          <w:rFonts w:asciiTheme="majorHAnsi" w:eastAsia="Roboto" w:hAnsiTheme="majorHAnsi" w:cstheme="majorHAnsi"/>
          <w:sz w:val="24"/>
          <w:szCs w:val="24"/>
        </w:rPr>
      </w:pP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3BCD6" w14:textId="77777777" w:rsidR="00C402F7" w:rsidRDefault="00C402F7">
      <w:pPr>
        <w:spacing w:line="240" w:lineRule="auto"/>
      </w:pPr>
      <w:r>
        <w:separator/>
      </w:r>
    </w:p>
  </w:endnote>
  <w:endnote w:type="continuationSeparator" w:id="0">
    <w:p w14:paraId="5D1CC5A4" w14:textId="77777777" w:rsidR="00C402F7" w:rsidRDefault="00C402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2483F" w14:textId="77777777" w:rsidR="00C402F7" w:rsidRDefault="00C402F7">
      <w:pPr>
        <w:spacing w:line="240" w:lineRule="auto"/>
      </w:pPr>
      <w:r>
        <w:separator/>
      </w:r>
    </w:p>
  </w:footnote>
  <w:footnote w:type="continuationSeparator" w:id="0">
    <w:p w14:paraId="0D2124DB" w14:textId="77777777" w:rsidR="00C402F7" w:rsidRDefault="00C402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31645"/>
    <w:multiLevelType w:val="hybridMultilevel"/>
    <w:tmpl w:val="1B4ED0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1D81DA0"/>
    <w:multiLevelType w:val="hybridMultilevel"/>
    <w:tmpl w:val="5BC068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31A0190"/>
    <w:multiLevelType w:val="hybridMultilevel"/>
    <w:tmpl w:val="4E441B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461077913">
    <w:abstractNumId w:val="2"/>
  </w:num>
  <w:num w:numId="2" w16cid:durableId="113328168">
    <w:abstractNumId w:val="3"/>
  </w:num>
  <w:num w:numId="3" w16cid:durableId="392702324">
    <w:abstractNumId w:val="0"/>
  </w:num>
  <w:num w:numId="4" w16cid:durableId="1419211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22080"/>
    <w:rsid w:val="004800FD"/>
    <w:rsid w:val="004E3AA2"/>
    <w:rsid w:val="007D7A49"/>
    <w:rsid w:val="00857A2B"/>
    <w:rsid w:val="00AE1D75"/>
    <w:rsid w:val="00C402F7"/>
    <w:rsid w:val="00EE4EC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800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il Patil</cp:lastModifiedBy>
  <cp:revision>3</cp:revision>
  <dcterms:created xsi:type="dcterms:W3CDTF">2021-12-05T16:54:00Z</dcterms:created>
  <dcterms:modified xsi:type="dcterms:W3CDTF">2023-07-18T07:57:00Z</dcterms:modified>
</cp:coreProperties>
</file>